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8aeb4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ca8c2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